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ithuan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Lithuania received a score of 91.5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Lithuania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ithuania received a score of</w:t>
      </w:r>
      <w:r>
        <w:t xml:space="preserve"> </w:t>
      </w:r>
      <w:r>
        <w:rPr>
          <w:b/>
          <w:bCs/>
        </w:rPr>
        <w:t xml:space="preserve">91.2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Lithuania received a score of 94.3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Lithuania received a score of 81.9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Lithuania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Lithuania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Lithuani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Lithuania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Lithuan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Lithuania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Lithuania received a score of 1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Lithuania received a score of 0.9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Lithuani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Lithuania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Lithuan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Lithuani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Lithuania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uan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979,1989,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6,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7,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uan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1A31DB0-882A-44E1-A900-725A9A075649}"/>
</file>

<file path=customXml/itemProps2.xml><?xml version="1.0" encoding="utf-8"?>
<ds:datastoreItem xmlns:ds="http://schemas.openxmlformats.org/officeDocument/2006/customXml" ds:itemID="{6119F042-3DAF-415B-A039-ED5FE71D7EDA}"/>
</file>

<file path=customXml/itemProps3.xml><?xml version="1.0" encoding="utf-8"?>
<ds:datastoreItem xmlns:ds="http://schemas.openxmlformats.org/officeDocument/2006/customXml" ds:itemID="{FEC39DEE-8302-4989-B5B5-B7CEDB41796A}"/>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4:08:18Z</dcterms:created>
  <dcterms:modified xsi:type="dcterms:W3CDTF">2024-11-01T14:0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Lithuani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